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Application</w:t>
      </w:r>
      <w:r>
        <w:t xml:space="preserve"> </w:t>
      </w:r>
      <w:r>
        <w:t xml:space="preserve">in</w:t>
      </w:r>
      <w:r>
        <w:t xml:space="preserve"> </w:t>
      </w:r>
      <w:r>
        <w:t xml:space="preserve">Canada</w:t>
      </w:r>
      <w:r>
        <w:t xml:space="preserve"> </w:t>
      </w:r>
      <w:r>
        <w:t xml:space="preserve">Vancouver</w:t>
      </w:r>
    </w:p>
    <w:bookmarkStart w:id="20" w:name="cover-letter"/>
    <w:p>
      <w:pPr>
        <w:pStyle w:val="Heading2"/>
      </w:pPr>
      <w:r>
        <w:t xml:space="preserve">Cover Letter</w:t>
      </w:r>
    </w:p>
    <w:p>
      <w:pPr>
        <w:pStyle w:val="FirstParagraph"/>
      </w:pPr>
      <w:r>
        <w:rPr>
          <w:bCs/>
          <w:b/>
        </w:rPr>
        <w:t xml:space="preserve">[Your Name]</w:t>
      </w:r>
      <w:r>
        <w:br/>
      </w:r>
      <w:r>
        <w:t xml:space="preserve">[Your Address]</w:t>
      </w:r>
      <w:r>
        <w:br/>
      </w:r>
      <w:r>
        <w:t xml:space="preserve">[City, Province, Postal Code]</w:t>
      </w:r>
      <w:r>
        <w:br/>
      </w:r>
      <w:r>
        <w:t xml:space="preserve">[Email Address] | [Phone Number] | [LinkedIn/Portfolio URL]</w:t>
      </w:r>
    </w:p>
    <w:p>
      <w:pPr>
        <w:pStyle w:val="BodyText"/>
      </w:pPr>
      <w:r>
        <w:t xml:space="preserve">[Date]</w:t>
      </w:r>
    </w:p>
    <w:p>
      <w:pPr>
        <w:pStyle w:val="BodyText"/>
      </w:pPr>
      <w:r>
        <w:t xml:space="preserve">Dear Hiring Manager,</w:t>
      </w:r>
    </w:p>
    <w:p>
      <w:pPr>
        <w:pStyle w:val="BodyText"/>
      </w:pPr>
      <w:r>
        <w:t xml:space="preserve">I am writing to express my interest in the Physicist position at [Company/Organization Name] in Canada Vancouver. As a highly motivated and accomplished physicist with a passion for advancing scientific knowledge, I am eager to contribute my expertise, research experience, and innovative mindset to an organization that values excellence in physics and fosters cutting-edge discoveries. Canada Vancouver, with its vibrant academic institutions, dynamic technology sector, and commitment to sustainable innovation, represents an ideal environment for me to grow professionally while making meaningful contributions to the field of physics.</w:t>
      </w:r>
    </w:p>
    <w:p>
      <w:pPr>
        <w:pStyle w:val="BodyText"/>
      </w:pPr>
      <w:r>
        <w:t xml:space="preserve">Throughout my career as a Physicist, I have dedicated myself to unraveling the complexities of the natural world through rigorous research and interdisciplinary collaboration. My academic background in [Your Degree] from [University Name] provided a strong foundation in theoretical and experimental physics, while my postdoctoral work at [Institution/University] deepened my expertise in [specific area, e.g., quantum mechanics, particle physics, or materials science]. These experiences have equipped me with the analytical skills and technical proficiency required to tackle some of the most challenging questions in modern physics.</w:t>
      </w:r>
    </w:p>
    <w:p>
      <w:pPr>
        <w:pStyle w:val="BodyText"/>
      </w:pPr>
      <w:r>
        <w:t xml:space="preserve">One of my proudest achievements as a Physicist was [describe a specific project or achievement, e.g., "leading a team to develop a novel algorithm for analyzing cosmic ray data, which was published in [Journal Name] and highlighted by [Media/Institution]"]. This work not only advanced our understanding of high-energy astrophysical phenomena but also demonstrated my ability to translate complex theoretical concepts into practical solutions. My research has been consistently recognized for its impact, with [number] publications in peer-reviewed journals and presentations at international conferences such as [Conference Name]. These opportunities allowed me to engage with the global physics community while staying informed about the latest advancements in the field.</w:t>
      </w:r>
    </w:p>
    <w:p>
      <w:pPr>
        <w:pStyle w:val="BodyText"/>
      </w:pPr>
      <w:r>
        <w:t xml:space="preserve">What excites me most about Canada Vancouver is its unique ecosystem of innovation. The region is home to world-class research institutions like [University of British Columbia, Simon Fraser University, or TRIUMF], as well as a thriving tech industry that actively collaborates with physicists to drive breakthroughs in areas such as quantum computing, renewable energy, and medical imaging. As a Physicist with a keen interest in [specific area of interest related to Vancouver’s scientific landscape], I am eager to contribute my skills to projects that align with these priorities. For instance, I have closely followed the work of [Local Institution or Research Group] on [specific project or research topic], and I am confident that my background in [related skill or experience] would allow me to make a valuable contribution to their efforts.</w:t>
      </w:r>
    </w:p>
    <w:p>
      <w:pPr>
        <w:pStyle w:val="BodyText"/>
      </w:pPr>
      <w:r>
        <w:t xml:space="preserve">In addition to my technical expertise, I bring a collaborative spirit and a commitment to fostering diversity in science. As a Physicist who has worked with teams across multiple countries, I understand the importance of cross-cultural communication and teamwork in achieving shared goals. Vancouver’s multicultural environment resonates deeply with me, as it mirrors the global nature of scientific inquiry. I am particularly drawn to [Company/Organization Name]’s mission to [mention a specific value or goal from the job posting], and I am enthusiastic about the opportunity to work alongside professionals who share my passion for pushing the boundaries of physics.</w:t>
      </w:r>
    </w:p>
    <w:p>
      <w:pPr>
        <w:pStyle w:val="BodyText"/>
      </w:pPr>
      <w:r>
        <w:t xml:space="preserve">My career as a Physicist has been driven by a desire to bridge theory and application, turning abstract concepts into real-world solutions. Whether it is designing experiments, analyzing data, or mentoring junior researchers, I approach every challenge with curiosity and determination. For example, during my time at [Previous Institution], I [describe a specific responsibility or accomplishment]. This experience reinforced my ability to adapt to new environments and deliver high-quality results under tight deadlines—skills that are essential for success in any physics-related role.</w:t>
      </w:r>
    </w:p>
    <w:p>
      <w:pPr>
        <w:pStyle w:val="BodyText"/>
      </w:pPr>
      <w:r>
        <w:t xml:space="preserve">Canada Vancouver offers a unique combination of natural beauty, cultural richness, and scientific opportunity that aligns perfectly with my personal and professional aspirations. I am particularly inspired by the region’s commitment to sustainability and innovation, which mirrors my own values as a Physicist. I am eager to contribute to projects that address pressing global challenges, such as [mention a relevant issue like climate change, energy efficiency, or space exploration], while also supporting the growth of Vancouver’s scientific community.</w:t>
      </w:r>
    </w:p>
    <w:p>
      <w:pPr>
        <w:pStyle w:val="BodyText"/>
      </w:pPr>
      <w:r>
        <w:t xml:space="preserve">Thank you for considering my application. I would welcome the opportunity to discuss how my background and enthusiasm for physics can contribute to [Company/Organization Name]’s mission. Please feel free to contact me at [Phone Number] or [Email Address] at your earliest convenience. I look forward to the possibility of working together in Canada Vancouver, where science and innovation thrive.</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Application in Canada Vancouver</dc:title>
  <dc:creator/>
  <dc:language>en</dc:language>
  <cp:keywords/>
  <dcterms:created xsi:type="dcterms:W3CDTF">2025-12-13T12:40:20Z</dcterms:created>
  <dcterms:modified xsi:type="dcterms:W3CDTF">2025-12-13T12:40:20Z</dcterms:modified>
</cp:coreProperties>
</file>

<file path=docProps/custom.xml><?xml version="1.0" encoding="utf-8"?>
<Properties xmlns="http://schemas.openxmlformats.org/officeDocument/2006/custom-properties" xmlns:vt="http://schemas.openxmlformats.org/officeDocument/2006/docPropsVTypes"/>
</file>